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653C6" w14:textId="77777777" w:rsidR="00E13822" w:rsidRDefault="00E13822" w:rsidP="00E13822">
      <w:pPr>
        <w:jc w:val="center"/>
        <w:rPr>
          <w:b/>
        </w:rPr>
      </w:pPr>
      <w:r w:rsidRPr="00E13822">
        <w:rPr>
          <w:b/>
        </w:rPr>
        <w:t>Peer Evaluation Form for Group Work</w:t>
      </w:r>
    </w:p>
    <w:p w14:paraId="0F7883DC" w14:textId="77777777" w:rsidR="00E13822" w:rsidRDefault="00E13822" w:rsidP="00E13822"/>
    <w:p w14:paraId="1D6759DA" w14:textId="77777777" w:rsidR="00E13822" w:rsidRDefault="00E13822" w:rsidP="00E13822">
      <w:r w:rsidRPr="0040464C">
        <w:rPr>
          <w:b/>
          <w:bCs/>
        </w:rPr>
        <w:t>Your name</w:t>
      </w:r>
      <w:r>
        <w:t xml:space="preserve"> ____________________________________________________</w:t>
      </w:r>
      <w:r w:rsidR="00E05842">
        <w:t xml:space="preserve">              </w:t>
      </w:r>
      <w:r w:rsidR="00A70C55" w:rsidRPr="0040464C">
        <w:rPr>
          <w:b/>
          <w:bCs/>
        </w:rPr>
        <w:t>Assignment</w:t>
      </w:r>
      <w:r w:rsidR="00E05842" w:rsidRPr="0040464C">
        <w:rPr>
          <w:b/>
          <w:bCs/>
        </w:rPr>
        <w:t xml:space="preserve"> </w:t>
      </w:r>
      <w:r w:rsidR="00A70C55" w:rsidRPr="0040464C">
        <w:rPr>
          <w:b/>
          <w:bCs/>
        </w:rPr>
        <w:t>Name</w:t>
      </w:r>
      <w:r w:rsidR="00E05842" w:rsidRPr="0040464C">
        <w:rPr>
          <w:b/>
          <w:bCs/>
        </w:rPr>
        <w:t>:</w:t>
      </w:r>
      <w:r w:rsidR="00E05842">
        <w:t xml:space="preserve"> ___</w:t>
      </w:r>
      <w:r w:rsidR="00A70C55">
        <w:t>_________________</w:t>
      </w:r>
      <w:r w:rsidR="00E05842">
        <w:t>____________</w:t>
      </w:r>
    </w:p>
    <w:p w14:paraId="20EECC40" w14:textId="77777777" w:rsidR="00E13822" w:rsidRDefault="00E13822" w:rsidP="00E13822"/>
    <w:p w14:paraId="041E74BE" w14:textId="77777777" w:rsidR="00E13822" w:rsidRDefault="00E13822" w:rsidP="00E13822">
      <w:r>
        <w:t>Write the name of each of your group members in a separate column</w:t>
      </w:r>
      <w:r w:rsidR="00E05842">
        <w:t xml:space="preserve">; </w:t>
      </w:r>
      <w:r w:rsidR="00E05842" w:rsidRPr="0040464C">
        <w:rPr>
          <w:b/>
          <w:bCs/>
          <w:color w:val="FF0000"/>
        </w:rPr>
        <w:t>including your name</w:t>
      </w:r>
      <w:r>
        <w:t>. For each person, indicate the extent to which you agree with the statement on the left, using a scale of 1-4 (1=strongly disagree; 2=disagree; 3=agree; 4=strongly agree). Total the numbers in each column.</w:t>
      </w:r>
    </w:p>
    <w:p w14:paraId="1F71470F" w14:textId="77777777" w:rsidR="00E05842" w:rsidRPr="00E05842" w:rsidRDefault="00E05842" w:rsidP="00E13822">
      <w:pPr>
        <w:rPr>
          <w:b/>
        </w:rPr>
      </w:pPr>
      <w:r w:rsidRPr="00E05842">
        <w:rPr>
          <w:b/>
        </w:rPr>
        <w:t>Leave the cell empty if does not apply</w:t>
      </w:r>
      <w:r>
        <w:rPr>
          <w:b/>
        </w:rPr>
        <w:t xml:space="preserve"> to a particular </w:t>
      </w:r>
      <w:r w:rsidR="00D64F3C">
        <w:rPr>
          <w:b/>
        </w:rPr>
        <w:t>work</w:t>
      </w:r>
      <w:r w:rsidRPr="00E05842">
        <w:rPr>
          <w:b/>
        </w:rPr>
        <w:t>.</w:t>
      </w:r>
    </w:p>
    <w:p w14:paraId="57BFE077" w14:textId="77777777" w:rsidR="00E13822" w:rsidRDefault="00E13822" w:rsidP="00E13822"/>
    <w:tbl>
      <w:tblPr>
        <w:tblStyle w:val="TableGrid"/>
        <w:tblW w:w="12950" w:type="dxa"/>
        <w:tblLook w:val="00A0" w:firstRow="1" w:lastRow="0" w:firstColumn="1" w:lastColumn="0" w:noHBand="0" w:noVBand="0"/>
      </w:tblPr>
      <w:tblGrid>
        <w:gridCol w:w="3140"/>
        <w:gridCol w:w="2891"/>
        <w:gridCol w:w="3574"/>
        <w:gridCol w:w="3345"/>
      </w:tblGrid>
      <w:tr w:rsidR="0040464C" w14:paraId="2AB84AC7" w14:textId="3305DAE1" w:rsidTr="0040464C">
        <w:trPr>
          <w:trHeight w:val="1151"/>
        </w:trPr>
        <w:tc>
          <w:tcPr>
            <w:tcW w:w="3140" w:type="dxa"/>
            <w:vAlign w:val="center"/>
          </w:tcPr>
          <w:p w14:paraId="701086DA" w14:textId="77777777" w:rsidR="0040464C" w:rsidRPr="006641A9" w:rsidRDefault="0040464C" w:rsidP="006641A9">
            <w:pPr>
              <w:jc w:val="center"/>
              <w:rPr>
                <w:b/>
              </w:rPr>
            </w:pPr>
            <w:r w:rsidRPr="006641A9">
              <w:rPr>
                <w:b/>
              </w:rPr>
              <w:t>Evaluation Criteria</w:t>
            </w:r>
          </w:p>
        </w:tc>
        <w:tc>
          <w:tcPr>
            <w:tcW w:w="2891" w:type="dxa"/>
            <w:vAlign w:val="center"/>
          </w:tcPr>
          <w:p w14:paraId="16F5257F" w14:textId="3B0F8122" w:rsidR="0040464C" w:rsidRPr="0040464C" w:rsidRDefault="0040464C" w:rsidP="0040464C">
            <w:pPr>
              <w:jc w:val="center"/>
              <w:rPr>
                <w:b/>
              </w:rPr>
            </w:pPr>
            <w:r w:rsidRPr="006641A9">
              <w:rPr>
                <w:b/>
              </w:rPr>
              <w:t>Group member 1</w:t>
            </w:r>
          </w:p>
        </w:tc>
        <w:tc>
          <w:tcPr>
            <w:tcW w:w="3574" w:type="dxa"/>
            <w:vAlign w:val="center"/>
          </w:tcPr>
          <w:p w14:paraId="55AC2F9C" w14:textId="77777777" w:rsidR="0040464C" w:rsidRPr="006641A9" w:rsidRDefault="0040464C" w:rsidP="006641A9">
            <w:pPr>
              <w:jc w:val="center"/>
              <w:rPr>
                <w:b/>
              </w:rPr>
            </w:pPr>
            <w:r w:rsidRPr="006641A9">
              <w:rPr>
                <w:b/>
              </w:rPr>
              <w:t>Group member 2</w:t>
            </w:r>
          </w:p>
        </w:tc>
        <w:tc>
          <w:tcPr>
            <w:tcW w:w="3345" w:type="dxa"/>
            <w:vAlign w:val="center"/>
          </w:tcPr>
          <w:p w14:paraId="02AAB1AC" w14:textId="03E0DBDB" w:rsidR="0040464C" w:rsidRPr="006641A9" w:rsidRDefault="0040464C" w:rsidP="006641A9">
            <w:pPr>
              <w:jc w:val="center"/>
              <w:rPr>
                <w:b/>
              </w:rPr>
            </w:pPr>
            <w:r w:rsidRPr="006641A9">
              <w:rPr>
                <w:b/>
              </w:rPr>
              <w:t xml:space="preserve">Group member </w:t>
            </w:r>
            <w:r>
              <w:rPr>
                <w:b/>
              </w:rPr>
              <w:t>3</w:t>
            </w:r>
          </w:p>
        </w:tc>
      </w:tr>
      <w:tr w:rsidR="0040464C" w14:paraId="30A708FF" w14:textId="696ED558" w:rsidTr="0040464C">
        <w:trPr>
          <w:trHeight w:val="530"/>
        </w:trPr>
        <w:tc>
          <w:tcPr>
            <w:tcW w:w="3140" w:type="dxa"/>
            <w:vAlign w:val="center"/>
          </w:tcPr>
          <w:p w14:paraId="1E35029D" w14:textId="290134AA" w:rsidR="0040464C" w:rsidRDefault="0040464C" w:rsidP="0040464C">
            <w:r>
              <w:t xml:space="preserve">Did fair share of work </w:t>
            </w:r>
          </w:p>
        </w:tc>
        <w:tc>
          <w:tcPr>
            <w:tcW w:w="2891" w:type="dxa"/>
            <w:vAlign w:val="center"/>
          </w:tcPr>
          <w:p w14:paraId="72B1F9E7" w14:textId="77777777" w:rsidR="0040464C" w:rsidRDefault="0040464C" w:rsidP="00E13822"/>
        </w:tc>
        <w:tc>
          <w:tcPr>
            <w:tcW w:w="3574" w:type="dxa"/>
            <w:vAlign w:val="center"/>
          </w:tcPr>
          <w:p w14:paraId="30CD0DF4" w14:textId="77777777" w:rsidR="0040464C" w:rsidRDefault="0040464C" w:rsidP="00E13822"/>
        </w:tc>
        <w:tc>
          <w:tcPr>
            <w:tcW w:w="3345" w:type="dxa"/>
            <w:vAlign w:val="center"/>
          </w:tcPr>
          <w:p w14:paraId="5BFB8436" w14:textId="77777777" w:rsidR="0040464C" w:rsidRDefault="0040464C" w:rsidP="00E13822"/>
        </w:tc>
      </w:tr>
      <w:tr w:rsidR="0040464C" w14:paraId="442F2B14" w14:textId="5B0BE408" w:rsidTr="0040464C">
        <w:tc>
          <w:tcPr>
            <w:tcW w:w="3140" w:type="dxa"/>
            <w:vAlign w:val="center"/>
          </w:tcPr>
          <w:p w14:paraId="0D0512E7" w14:textId="2E4E32CE" w:rsidR="0040464C" w:rsidRDefault="0040464C" w:rsidP="0040464C">
            <w:r>
              <w:t>Attends group meetings regularly and arrives on time.</w:t>
            </w:r>
          </w:p>
        </w:tc>
        <w:tc>
          <w:tcPr>
            <w:tcW w:w="2891" w:type="dxa"/>
            <w:vAlign w:val="center"/>
          </w:tcPr>
          <w:p w14:paraId="16B2D16E" w14:textId="77777777" w:rsidR="0040464C" w:rsidRDefault="0040464C" w:rsidP="00E13822"/>
        </w:tc>
        <w:tc>
          <w:tcPr>
            <w:tcW w:w="3574" w:type="dxa"/>
            <w:vAlign w:val="center"/>
          </w:tcPr>
          <w:p w14:paraId="65193490" w14:textId="77777777" w:rsidR="0040464C" w:rsidRDefault="0040464C" w:rsidP="00E13822"/>
        </w:tc>
        <w:tc>
          <w:tcPr>
            <w:tcW w:w="3345" w:type="dxa"/>
            <w:vAlign w:val="center"/>
          </w:tcPr>
          <w:p w14:paraId="7237EDA1" w14:textId="77777777" w:rsidR="0040464C" w:rsidRDefault="0040464C" w:rsidP="00E13822"/>
        </w:tc>
      </w:tr>
      <w:tr w:rsidR="0040464C" w14:paraId="6B07189F" w14:textId="66A43AD0" w:rsidTr="0040464C">
        <w:tc>
          <w:tcPr>
            <w:tcW w:w="3140" w:type="dxa"/>
            <w:vAlign w:val="center"/>
          </w:tcPr>
          <w:p w14:paraId="3B3DB091" w14:textId="5317B8E1" w:rsidR="0040464C" w:rsidRDefault="0040464C" w:rsidP="0040464C">
            <w:r>
              <w:t>Contributes significantly to the success of the work.</w:t>
            </w:r>
          </w:p>
        </w:tc>
        <w:tc>
          <w:tcPr>
            <w:tcW w:w="2891" w:type="dxa"/>
            <w:vAlign w:val="center"/>
          </w:tcPr>
          <w:p w14:paraId="48AB80EB" w14:textId="77777777" w:rsidR="0040464C" w:rsidRDefault="0040464C" w:rsidP="00E13822"/>
        </w:tc>
        <w:tc>
          <w:tcPr>
            <w:tcW w:w="3574" w:type="dxa"/>
            <w:vAlign w:val="center"/>
          </w:tcPr>
          <w:p w14:paraId="767D93D4" w14:textId="77777777" w:rsidR="0040464C" w:rsidRDefault="0040464C" w:rsidP="00E13822"/>
        </w:tc>
        <w:tc>
          <w:tcPr>
            <w:tcW w:w="3345" w:type="dxa"/>
            <w:vAlign w:val="center"/>
          </w:tcPr>
          <w:p w14:paraId="45712B2F" w14:textId="77777777" w:rsidR="0040464C" w:rsidRDefault="0040464C" w:rsidP="00E13822"/>
        </w:tc>
      </w:tr>
      <w:tr w:rsidR="0040464C" w14:paraId="35D26FE8" w14:textId="219279F3" w:rsidTr="0040464C">
        <w:trPr>
          <w:trHeight w:val="539"/>
        </w:trPr>
        <w:tc>
          <w:tcPr>
            <w:tcW w:w="3140" w:type="dxa"/>
            <w:vAlign w:val="center"/>
          </w:tcPr>
          <w:p w14:paraId="183A8201" w14:textId="04BD921B" w:rsidR="0040464C" w:rsidRDefault="0040464C" w:rsidP="0040464C">
            <w:r>
              <w:t>was positive, helpful</w:t>
            </w:r>
          </w:p>
        </w:tc>
        <w:tc>
          <w:tcPr>
            <w:tcW w:w="2891" w:type="dxa"/>
            <w:vAlign w:val="center"/>
          </w:tcPr>
          <w:p w14:paraId="179A132B" w14:textId="77777777" w:rsidR="0040464C" w:rsidRDefault="0040464C" w:rsidP="00E13822"/>
        </w:tc>
        <w:tc>
          <w:tcPr>
            <w:tcW w:w="3574" w:type="dxa"/>
            <w:vAlign w:val="center"/>
          </w:tcPr>
          <w:p w14:paraId="0CDE11F2" w14:textId="77777777" w:rsidR="0040464C" w:rsidRDefault="0040464C" w:rsidP="00E13822"/>
        </w:tc>
        <w:tc>
          <w:tcPr>
            <w:tcW w:w="3345" w:type="dxa"/>
            <w:vAlign w:val="center"/>
          </w:tcPr>
          <w:p w14:paraId="0B5D2AE2" w14:textId="77777777" w:rsidR="0040464C" w:rsidRDefault="0040464C" w:rsidP="00E13822"/>
        </w:tc>
      </w:tr>
      <w:tr w:rsidR="0040464C" w14:paraId="6224EB14" w14:textId="1042DE25" w:rsidTr="0040464C">
        <w:trPr>
          <w:trHeight w:val="422"/>
        </w:trPr>
        <w:tc>
          <w:tcPr>
            <w:tcW w:w="3140" w:type="dxa"/>
            <w:vAlign w:val="center"/>
          </w:tcPr>
          <w:p w14:paraId="651BDD0A" w14:textId="77777777" w:rsidR="0040464C" w:rsidRPr="006641A9" w:rsidRDefault="0040464C" w:rsidP="006641A9">
            <w:pPr>
              <w:jc w:val="center"/>
              <w:rPr>
                <w:b/>
              </w:rPr>
            </w:pPr>
            <w:r w:rsidRPr="006641A9">
              <w:rPr>
                <w:b/>
              </w:rPr>
              <w:t>TOTALS</w:t>
            </w:r>
          </w:p>
        </w:tc>
        <w:tc>
          <w:tcPr>
            <w:tcW w:w="2891" w:type="dxa"/>
            <w:vAlign w:val="center"/>
          </w:tcPr>
          <w:p w14:paraId="6932E684" w14:textId="77777777" w:rsidR="0040464C" w:rsidRDefault="0040464C" w:rsidP="00E13822"/>
        </w:tc>
        <w:tc>
          <w:tcPr>
            <w:tcW w:w="3574" w:type="dxa"/>
            <w:vAlign w:val="center"/>
          </w:tcPr>
          <w:p w14:paraId="60C232F0" w14:textId="77777777" w:rsidR="0040464C" w:rsidRDefault="0040464C" w:rsidP="00E13822"/>
        </w:tc>
        <w:tc>
          <w:tcPr>
            <w:tcW w:w="3345" w:type="dxa"/>
            <w:vAlign w:val="center"/>
          </w:tcPr>
          <w:p w14:paraId="7050F433" w14:textId="77777777" w:rsidR="0040464C" w:rsidRDefault="0040464C" w:rsidP="00E13822"/>
        </w:tc>
      </w:tr>
    </w:tbl>
    <w:p w14:paraId="3D5B55ED" w14:textId="77777777" w:rsidR="00E13822" w:rsidRDefault="00E13822" w:rsidP="00E13822"/>
    <w:p w14:paraId="73FC4202" w14:textId="77777777" w:rsidR="00DC75AA" w:rsidRDefault="00DC75AA" w:rsidP="00E13822">
      <w:pPr>
        <w:rPr>
          <w:b/>
          <w:bCs/>
        </w:rPr>
      </w:pPr>
      <w:r w:rsidRPr="00DC75AA">
        <w:rPr>
          <w:b/>
          <w:bCs/>
        </w:rPr>
        <w:t>Notes:</w:t>
      </w:r>
    </w:p>
    <w:p w14:paraId="2F7D298F" w14:textId="1119B9E6" w:rsidR="00DC75AA" w:rsidRDefault="00DC75AA" w:rsidP="00E13822">
      <w:pPr>
        <w:rPr>
          <w:color w:val="FF0000"/>
        </w:rPr>
      </w:pPr>
      <w:r w:rsidRPr="0040464C">
        <w:rPr>
          <w:color w:val="FF0000"/>
        </w:rPr>
        <w:t>Use this part to explain anything related to the performance of your team members on this assignment</w:t>
      </w:r>
      <w:r w:rsidR="00D95312" w:rsidRPr="0040464C">
        <w:rPr>
          <w:color w:val="FF0000"/>
        </w:rPr>
        <w:t>.</w:t>
      </w:r>
    </w:p>
    <w:p w14:paraId="22FD6CC5" w14:textId="6F428E97" w:rsidR="0040464C" w:rsidRDefault="0040464C" w:rsidP="00E13822">
      <w:pPr>
        <w:rPr>
          <w:color w:val="FF0000"/>
        </w:rPr>
      </w:pPr>
    </w:p>
    <w:p w14:paraId="67652C91" w14:textId="2F6B9E4E" w:rsidR="0040464C" w:rsidRDefault="0040464C" w:rsidP="00E13822">
      <w:pPr>
        <w:rPr>
          <w:color w:val="FF0000"/>
        </w:rPr>
      </w:pPr>
    </w:p>
    <w:p w14:paraId="4EA4D1D4" w14:textId="24129466" w:rsidR="0040464C" w:rsidRDefault="0040464C" w:rsidP="00E13822">
      <w:pPr>
        <w:rPr>
          <w:color w:val="FF0000"/>
        </w:rPr>
      </w:pPr>
    </w:p>
    <w:p w14:paraId="77D3D37C" w14:textId="1465325D" w:rsidR="0040464C" w:rsidRDefault="0040464C" w:rsidP="00E13822">
      <w:pPr>
        <w:rPr>
          <w:color w:val="FF0000"/>
        </w:rPr>
      </w:pPr>
    </w:p>
    <w:p w14:paraId="0949C612" w14:textId="6E40616D" w:rsidR="0040464C" w:rsidRDefault="0040464C" w:rsidP="00E13822">
      <w:pPr>
        <w:rPr>
          <w:color w:val="FF0000"/>
        </w:rPr>
      </w:pPr>
    </w:p>
    <w:p w14:paraId="7CBCF3D7" w14:textId="77777777" w:rsidR="0040464C" w:rsidRPr="0040464C" w:rsidRDefault="0040464C" w:rsidP="00E13822">
      <w:pPr>
        <w:rPr>
          <w:color w:val="FF0000"/>
        </w:rPr>
      </w:pPr>
    </w:p>
    <w:sectPr w:rsidR="0040464C" w:rsidRPr="0040464C" w:rsidSect="00E13822">
      <w:pgSz w:w="15840" w:h="12240" w:orient="landscape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1C670D"/>
    <w:multiLevelType w:val="hybridMultilevel"/>
    <w:tmpl w:val="E190FE7C"/>
    <w:lvl w:ilvl="0" w:tplc="5C6C1F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zcyNjcyMDW1tDBW0lEKTi0uzszPAykwrgUAq6pbiCwAAAA="/>
  </w:docVars>
  <w:rsids>
    <w:rsidRoot w:val="00E13822"/>
    <w:rsid w:val="002D17B9"/>
    <w:rsid w:val="0040464C"/>
    <w:rsid w:val="00430329"/>
    <w:rsid w:val="006641A9"/>
    <w:rsid w:val="00A70C55"/>
    <w:rsid w:val="00AB0F7A"/>
    <w:rsid w:val="00C56204"/>
    <w:rsid w:val="00D64F3C"/>
    <w:rsid w:val="00D95312"/>
    <w:rsid w:val="00DC75AA"/>
    <w:rsid w:val="00E05842"/>
    <w:rsid w:val="00E13822"/>
    <w:rsid w:val="00F60239"/>
    <w:rsid w:val="00FC05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251AE79"/>
  <w15:docId w15:val="{F05B88ED-DFE4-41ED-B890-6AB283796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85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382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D17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erly Center</Company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norman</dc:creator>
  <cp:keywords/>
  <cp:lastModifiedBy>Elfituri, Mustafa A</cp:lastModifiedBy>
  <cp:revision>4</cp:revision>
  <dcterms:created xsi:type="dcterms:W3CDTF">2023-05-02T14:20:00Z</dcterms:created>
  <dcterms:modified xsi:type="dcterms:W3CDTF">2024-04-22T14:20:00Z</dcterms:modified>
</cp:coreProperties>
</file>